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9F0EDC" w14:textId="77777777" w:rsidR="00F72E0B" w:rsidRPr="00F72E0B" w:rsidRDefault="00F72E0B" w:rsidP="00F72E0B">
      <w:pPr>
        <w:rPr>
          <w:rFonts w:eastAsia="Calibri"/>
          <w:b/>
          <w:bCs/>
          <w:noProof/>
          <w:lang w:val="sr-Latn-CS"/>
        </w:rPr>
      </w:pPr>
    </w:p>
    <w:p w14:paraId="4509FC5E" w14:textId="77777777" w:rsidR="00F72E0B" w:rsidRPr="00F72E0B" w:rsidRDefault="00F72E0B" w:rsidP="00F72E0B">
      <w:pPr>
        <w:rPr>
          <w:rFonts w:eastAsia="Calibri"/>
          <w:b/>
          <w:bCs/>
          <w:noProof/>
          <w:lang w:val="sr-Latn-CS"/>
        </w:rPr>
      </w:pPr>
    </w:p>
    <w:p w14:paraId="2B2371F3" w14:textId="77777777" w:rsidR="00F72E0B" w:rsidRPr="00F72E0B" w:rsidRDefault="00F72E0B" w:rsidP="00F72E0B">
      <w:pPr>
        <w:rPr>
          <w:rFonts w:eastAsia="Calibri"/>
          <w:b/>
          <w:bCs/>
          <w:noProof/>
          <w:lang w:val="hr-BA"/>
        </w:rPr>
      </w:pPr>
    </w:p>
    <w:p w14:paraId="09D73BEA" w14:textId="77777777" w:rsidR="00F72E0B" w:rsidRPr="00F72E0B" w:rsidRDefault="00F72E0B" w:rsidP="00F72E0B">
      <w:pPr>
        <w:rPr>
          <w:rFonts w:eastAsia="Calibri"/>
          <w:b/>
          <w:bCs/>
          <w:noProof/>
          <w:lang w:val="hr-BA"/>
        </w:rPr>
      </w:pPr>
      <w:r w:rsidRPr="00F72E0B">
        <w:rPr>
          <w:rFonts w:eastAsia="Calibri"/>
          <w:b/>
          <w:bCs/>
          <w:noProof/>
          <w:lang w:val="hr-BA"/>
        </w:rPr>
        <w:t>OBRAZAC ZA PRIJAVU</w:t>
      </w:r>
    </w:p>
    <w:p w14:paraId="2122422C" w14:textId="77777777" w:rsidR="00F72E0B" w:rsidRPr="00F72E0B" w:rsidRDefault="00F72E0B" w:rsidP="00F72E0B">
      <w:pPr>
        <w:rPr>
          <w:rFonts w:eastAsia="Calibri"/>
          <w:b/>
          <w:bCs/>
          <w:noProof/>
          <w:lang w:val="hr-BA"/>
        </w:rPr>
      </w:pPr>
      <w:r w:rsidRPr="00F72E0B">
        <w:rPr>
          <w:rFonts w:eastAsia="Calibri"/>
          <w:b/>
          <w:bCs/>
          <w:noProof/>
          <w:lang w:val="hr-BA"/>
        </w:rPr>
        <w:t xml:space="preserve">Rok za dostavljanje prijave je 03.03.2023. godine </w:t>
      </w:r>
    </w:p>
    <w:p w14:paraId="3A51545F" w14:textId="77777777" w:rsidR="00F72E0B" w:rsidRPr="00F72E0B" w:rsidRDefault="00F72E0B" w:rsidP="00F72E0B">
      <w:pPr>
        <w:rPr>
          <w:rFonts w:eastAsia="Calibri"/>
          <w:b/>
          <w:bCs/>
          <w:noProof/>
          <w:lang w:val="hr-BA"/>
        </w:rPr>
      </w:pPr>
    </w:p>
    <w:p w14:paraId="5D1E97CD" w14:textId="77777777" w:rsidR="00F72E0B" w:rsidRPr="00F72E0B" w:rsidRDefault="00F72E0B" w:rsidP="00F72E0B">
      <w:pPr>
        <w:rPr>
          <w:rFonts w:eastAsia="Calibri"/>
          <w:b/>
          <w:bCs/>
          <w:noProof/>
          <w:lang w:val="hr-BA"/>
        </w:rPr>
      </w:pPr>
    </w:p>
    <w:p w14:paraId="79B284C3" w14:textId="77777777" w:rsidR="00F72E0B" w:rsidRPr="00F72E0B" w:rsidRDefault="00F72E0B" w:rsidP="00F72E0B">
      <w:pPr>
        <w:rPr>
          <w:rFonts w:eastAsia="Calibri"/>
          <w:b/>
          <w:bCs/>
          <w:noProof/>
          <w:lang w:val="hr-BA"/>
        </w:rPr>
      </w:pPr>
    </w:p>
    <w:tbl>
      <w:tblPr>
        <w:tblW w:w="9640" w:type="dxa"/>
        <w:tblInd w:w="-147" w:type="dxa"/>
        <w:tblLayout w:type="fixed"/>
        <w:tblLook w:val="0000" w:firstRow="0" w:lastRow="0" w:firstColumn="0" w:lastColumn="0" w:noHBand="0" w:noVBand="0"/>
      </w:tblPr>
      <w:tblGrid>
        <w:gridCol w:w="822"/>
        <w:gridCol w:w="2835"/>
        <w:gridCol w:w="5983"/>
      </w:tblGrid>
      <w:tr w:rsidR="00F72E0B" w:rsidRPr="00F72E0B" w14:paraId="14A35CA5" w14:textId="77777777" w:rsidTr="008E520B">
        <w:trPr>
          <w:trHeight w:val="567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09C1F41" w14:textId="56437FA7" w:rsidR="00F72E0B" w:rsidRPr="00F72E0B" w:rsidRDefault="00016025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  <w:r>
              <w:rPr>
                <w:rFonts w:eastAsia="Calibri"/>
                <w:b/>
                <w:bCs/>
                <w:noProof/>
                <w:lang w:val="hr-BA"/>
              </w:rPr>
              <w:t>1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67E88B" w14:textId="77777777" w:rsidR="00F72E0B" w:rsidRPr="00F72E0B" w:rsidRDefault="00F72E0B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  <w:r w:rsidRPr="00F72E0B">
              <w:rPr>
                <w:rFonts w:eastAsia="Calibri"/>
                <w:b/>
                <w:bCs/>
                <w:noProof/>
                <w:lang w:val="hr-BA"/>
              </w:rPr>
              <w:t>Naziv pravnog lica</w:t>
            </w:r>
          </w:p>
          <w:p w14:paraId="7D50CD7F" w14:textId="77777777" w:rsidR="00F72E0B" w:rsidRPr="00F72E0B" w:rsidRDefault="00F72E0B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  <w:r w:rsidRPr="00F72E0B">
              <w:rPr>
                <w:rFonts w:eastAsia="Calibri"/>
                <w:b/>
                <w:bCs/>
                <w:noProof/>
                <w:lang w:val="hr-BA"/>
              </w:rPr>
              <w:t xml:space="preserve">(samo za pravna lica) </w:t>
            </w:r>
          </w:p>
        </w:tc>
        <w:tc>
          <w:tcPr>
            <w:tcW w:w="598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FE87966" w14:textId="77777777" w:rsidR="00F72E0B" w:rsidRPr="00F72E0B" w:rsidRDefault="00F72E0B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</w:p>
          <w:p w14:paraId="34860610" w14:textId="77777777" w:rsidR="00F72E0B" w:rsidRPr="00F72E0B" w:rsidRDefault="00F72E0B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</w:p>
        </w:tc>
      </w:tr>
      <w:tr w:rsidR="00F72E0B" w:rsidRPr="00F72E0B" w14:paraId="0AA00C5B" w14:textId="77777777" w:rsidTr="008E520B">
        <w:trPr>
          <w:trHeight w:val="567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A25EEB2" w14:textId="21B034BA" w:rsidR="00F72E0B" w:rsidRPr="00F72E0B" w:rsidRDefault="00016025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  <w:r>
              <w:rPr>
                <w:rFonts w:eastAsia="Calibri"/>
                <w:b/>
                <w:bCs/>
                <w:noProof/>
                <w:lang w:val="hr-BA"/>
              </w:rPr>
              <w:t>2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430AD0" w14:textId="77777777" w:rsidR="00F72E0B" w:rsidRPr="00F72E0B" w:rsidRDefault="00F72E0B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  <w:r w:rsidRPr="00F72E0B">
              <w:rPr>
                <w:rFonts w:eastAsia="Calibri"/>
                <w:b/>
                <w:bCs/>
                <w:noProof/>
                <w:lang w:val="hr-BA"/>
              </w:rPr>
              <w:t>Ime i prezime kandidata</w:t>
            </w:r>
          </w:p>
        </w:tc>
        <w:tc>
          <w:tcPr>
            <w:tcW w:w="598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302B9D6" w14:textId="77777777" w:rsidR="00F72E0B" w:rsidRPr="00F72E0B" w:rsidRDefault="00F72E0B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</w:p>
        </w:tc>
      </w:tr>
      <w:tr w:rsidR="00F72E0B" w:rsidRPr="00F72E0B" w14:paraId="11A7B5B7" w14:textId="77777777" w:rsidTr="008E520B">
        <w:trPr>
          <w:trHeight w:val="567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06A8B8" w14:textId="09EFD25E" w:rsidR="00F72E0B" w:rsidRPr="00F72E0B" w:rsidRDefault="00016025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  <w:r>
              <w:rPr>
                <w:rFonts w:eastAsia="Calibri"/>
                <w:b/>
                <w:bCs/>
                <w:noProof/>
                <w:lang w:val="hr-BA"/>
              </w:rPr>
              <w:t>3</w:t>
            </w:r>
            <w:r w:rsidR="00F72E0B" w:rsidRPr="00F72E0B">
              <w:rPr>
                <w:rFonts w:eastAsia="Calibri"/>
                <w:b/>
                <w:bCs/>
                <w:noProof/>
                <w:lang w:val="hr-BA"/>
              </w:rPr>
              <w:t>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837462" w14:textId="77777777" w:rsidR="00F72E0B" w:rsidRPr="00F72E0B" w:rsidRDefault="00F72E0B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  <w:r w:rsidRPr="00F72E0B">
              <w:rPr>
                <w:rFonts w:eastAsia="Calibri"/>
                <w:b/>
                <w:bCs/>
                <w:noProof/>
                <w:lang w:val="hr-BA"/>
              </w:rPr>
              <w:t>Poštanska adresa</w:t>
            </w:r>
          </w:p>
        </w:tc>
        <w:tc>
          <w:tcPr>
            <w:tcW w:w="598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114AFC4" w14:textId="77777777" w:rsidR="00F72E0B" w:rsidRPr="00F72E0B" w:rsidRDefault="00F72E0B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</w:p>
        </w:tc>
      </w:tr>
      <w:tr w:rsidR="00F72E0B" w:rsidRPr="00F72E0B" w14:paraId="04498AE0" w14:textId="77777777" w:rsidTr="008E520B">
        <w:trPr>
          <w:trHeight w:val="567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9F2FA35" w14:textId="1807DC6F" w:rsidR="00F72E0B" w:rsidRPr="00F72E0B" w:rsidRDefault="00016025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  <w:r>
              <w:rPr>
                <w:rFonts w:eastAsia="Calibri"/>
                <w:b/>
                <w:bCs/>
                <w:noProof/>
                <w:lang w:val="hr-BA"/>
              </w:rPr>
              <w:t>4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75A899" w14:textId="77777777" w:rsidR="00F72E0B" w:rsidRPr="00F72E0B" w:rsidRDefault="00F72E0B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  <w:r w:rsidRPr="00F72E0B">
              <w:rPr>
                <w:rFonts w:eastAsia="Calibri"/>
                <w:b/>
                <w:bCs/>
                <w:noProof/>
                <w:lang w:val="hr-BA"/>
              </w:rPr>
              <w:t>E-mail adresa</w:t>
            </w:r>
          </w:p>
        </w:tc>
        <w:tc>
          <w:tcPr>
            <w:tcW w:w="598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1D1AF94" w14:textId="77777777" w:rsidR="00F72E0B" w:rsidRPr="00F72E0B" w:rsidRDefault="00F72E0B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</w:p>
        </w:tc>
      </w:tr>
      <w:tr w:rsidR="00F72E0B" w:rsidRPr="00F72E0B" w14:paraId="768F38E6" w14:textId="77777777" w:rsidTr="008E520B">
        <w:trPr>
          <w:trHeight w:val="567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615924" w14:textId="69902995" w:rsidR="00F72E0B" w:rsidRPr="00F72E0B" w:rsidRDefault="00016025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  <w:r>
              <w:rPr>
                <w:rFonts w:eastAsia="Calibri"/>
                <w:b/>
                <w:bCs/>
                <w:noProof/>
                <w:lang w:val="hr-BA"/>
              </w:rPr>
              <w:t>5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A58288" w14:textId="77777777" w:rsidR="00F72E0B" w:rsidRPr="00F72E0B" w:rsidRDefault="00F72E0B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  <w:r w:rsidRPr="00F72E0B">
              <w:rPr>
                <w:rFonts w:eastAsia="Calibri"/>
                <w:b/>
                <w:bCs/>
                <w:noProof/>
                <w:lang w:val="hr-BA"/>
              </w:rPr>
              <w:t>Telefon i mobilni</w:t>
            </w:r>
          </w:p>
        </w:tc>
        <w:tc>
          <w:tcPr>
            <w:tcW w:w="598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98D8E0B" w14:textId="77777777" w:rsidR="00F72E0B" w:rsidRPr="00F72E0B" w:rsidRDefault="00F72E0B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</w:p>
        </w:tc>
      </w:tr>
      <w:tr w:rsidR="00F72E0B" w:rsidRPr="00F72E0B" w14:paraId="3121AEC9" w14:textId="77777777" w:rsidTr="008E520B">
        <w:trPr>
          <w:trHeight w:val="567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86C7E3" w14:textId="7CC29B4D" w:rsidR="00F72E0B" w:rsidRPr="00F72E0B" w:rsidRDefault="00016025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  <w:r>
              <w:rPr>
                <w:rFonts w:eastAsia="Calibri"/>
                <w:b/>
                <w:bCs/>
                <w:noProof/>
                <w:lang w:val="hr-BA"/>
              </w:rPr>
              <w:t>6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AF44E1" w14:textId="77777777" w:rsidR="00F72E0B" w:rsidRPr="00F72E0B" w:rsidRDefault="00F72E0B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  <w:r w:rsidRPr="00F72E0B">
              <w:rPr>
                <w:rFonts w:eastAsia="Calibri"/>
                <w:b/>
                <w:bCs/>
                <w:noProof/>
                <w:lang w:val="hr-BA"/>
              </w:rPr>
              <w:t xml:space="preserve">Web stranica </w:t>
            </w:r>
          </w:p>
          <w:p w14:paraId="7EF2377D" w14:textId="77777777" w:rsidR="00F72E0B" w:rsidRPr="00F72E0B" w:rsidRDefault="00F72E0B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  <w:r w:rsidRPr="00F72E0B">
              <w:rPr>
                <w:rFonts w:eastAsia="Calibri"/>
                <w:b/>
                <w:bCs/>
                <w:noProof/>
                <w:lang w:val="hr-BA"/>
              </w:rPr>
              <w:t>(samo za pravna lica)</w:t>
            </w:r>
          </w:p>
        </w:tc>
        <w:tc>
          <w:tcPr>
            <w:tcW w:w="598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D47A8C1" w14:textId="77777777" w:rsidR="00F72E0B" w:rsidRPr="00F72E0B" w:rsidRDefault="00F72E0B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</w:p>
        </w:tc>
      </w:tr>
      <w:tr w:rsidR="00F72E0B" w:rsidRPr="00F72E0B" w14:paraId="29EF8545" w14:textId="77777777" w:rsidTr="008E520B">
        <w:trPr>
          <w:trHeight w:val="567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43B111C" w14:textId="5E9F5DF3" w:rsidR="00F72E0B" w:rsidRPr="00F72E0B" w:rsidRDefault="00016025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  <w:r>
              <w:rPr>
                <w:rFonts w:eastAsia="Calibri"/>
                <w:b/>
                <w:bCs/>
                <w:noProof/>
                <w:lang w:val="hr-BA"/>
              </w:rPr>
              <w:t>7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0C52F0" w14:textId="77777777" w:rsidR="00F72E0B" w:rsidRPr="00F72E0B" w:rsidRDefault="00F72E0B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  <w:r w:rsidRPr="00F72E0B">
              <w:rPr>
                <w:rFonts w:eastAsia="Calibri"/>
                <w:b/>
                <w:bCs/>
                <w:noProof/>
                <w:lang w:val="hr-BA"/>
              </w:rPr>
              <w:t>Obuka na koju se prijavljujete</w:t>
            </w:r>
          </w:p>
        </w:tc>
        <w:tc>
          <w:tcPr>
            <w:tcW w:w="598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8D68D18" w14:textId="77777777" w:rsidR="00F72E0B" w:rsidRPr="00F72E0B" w:rsidRDefault="00F72E0B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  <w:r w:rsidRPr="00F72E0B">
              <w:rPr>
                <w:rFonts w:eastAsia="Calibri"/>
                <w:b/>
                <w:bCs/>
                <w:noProof/>
                <w:lang w:val="hr-BA"/>
              </w:rPr>
              <w:t>(Napisati naziv jednog ili više programa na koji se prijavljujete)</w:t>
            </w:r>
          </w:p>
        </w:tc>
      </w:tr>
      <w:tr w:rsidR="00F72E0B" w:rsidRPr="00F72E0B" w14:paraId="315801E3" w14:textId="77777777" w:rsidTr="008E520B">
        <w:trPr>
          <w:trHeight w:val="567"/>
        </w:trPr>
        <w:tc>
          <w:tcPr>
            <w:tcW w:w="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4D880B4" w14:textId="4606B8B7" w:rsidR="00F72E0B" w:rsidRPr="00F72E0B" w:rsidRDefault="00016025" w:rsidP="00F72E0B">
            <w:pPr>
              <w:rPr>
                <w:rFonts w:eastAsia="Calibri"/>
                <w:b/>
                <w:bCs/>
                <w:noProof/>
                <w:lang w:val="sl-SI"/>
              </w:rPr>
            </w:pPr>
            <w:r>
              <w:rPr>
                <w:rFonts w:eastAsia="Calibri"/>
                <w:b/>
                <w:bCs/>
                <w:noProof/>
                <w:lang w:val="sl-SI"/>
              </w:rPr>
              <w:t>8.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CE7505" w14:textId="77777777" w:rsidR="00F72E0B" w:rsidRPr="00F72E0B" w:rsidRDefault="00F72E0B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  <w:r w:rsidRPr="00F72E0B">
              <w:rPr>
                <w:rFonts w:eastAsia="Calibri"/>
                <w:b/>
                <w:bCs/>
                <w:noProof/>
                <w:lang w:val="hr-BA"/>
              </w:rPr>
              <w:t>Dokumenta</w:t>
            </w:r>
          </w:p>
        </w:tc>
        <w:tc>
          <w:tcPr>
            <w:tcW w:w="5983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B6C35C7" w14:textId="77777777" w:rsidR="00F72E0B" w:rsidRPr="00F72E0B" w:rsidRDefault="00F72E0B" w:rsidP="00F72E0B">
            <w:pPr>
              <w:rPr>
                <w:rFonts w:eastAsia="Calibri"/>
                <w:b/>
                <w:bCs/>
                <w:noProof/>
                <w:lang w:val="hr-BA"/>
              </w:rPr>
            </w:pPr>
            <w:r w:rsidRPr="00F72E0B">
              <w:rPr>
                <w:rFonts w:eastAsia="Calibri"/>
                <w:b/>
                <w:bCs/>
                <w:noProof/>
                <w:lang w:val="hr-BA"/>
              </w:rPr>
              <w:t>Navesti dokumenta koja dostavljate u dodatak</w:t>
            </w:r>
          </w:p>
        </w:tc>
      </w:tr>
    </w:tbl>
    <w:p w14:paraId="184D3F34" w14:textId="77777777" w:rsidR="00F72E0B" w:rsidRPr="00F72E0B" w:rsidRDefault="00F72E0B" w:rsidP="00F72E0B">
      <w:pPr>
        <w:rPr>
          <w:rFonts w:eastAsia="Calibri"/>
          <w:b/>
          <w:bCs/>
          <w:noProof/>
          <w:lang w:val="hr-BA"/>
        </w:rPr>
      </w:pPr>
    </w:p>
    <w:p w14:paraId="667E6A48" w14:textId="77777777" w:rsidR="00F72E0B" w:rsidRPr="00F72E0B" w:rsidRDefault="00F72E0B" w:rsidP="00F72E0B">
      <w:pPr>
        <w:rPr>
          <w:rFonts w:eastAsia="Calibri"/>
          <w:b/>
          <w:bCs/>
          <w:noProof/>
          <w:lang w:val="hr-BA"/>
        </w:rPr>
      </w:pPr>
    </w:p>
    <w:p w14:paraId="1AC0356F" w14:textId="77777777" w:rsidR="00F72E0B" w:rsidRPr="00F72E0B" w:rsidRDefault="00F72E0B" w:rsidP="00F72E0B">
      <w:pPr>
        <w:rPr>
          <w:rFonts w:eastAsia="Calibri"/>
          <w:b/>
          <w:bCs/>
          <w:noProof/>
          <w:lang w:val="hr-BA"/>
        </w:rPr>
      </w:pPr>
      <w:r w:rsidRPr="00F72E0B">
        <w:rPr>
          <w:rFonts w:eastAsia="Calibri"/>
          <w:b/>
          <w:bCs/>
          <w:noProof/>
          <w:lang w:val="hr-BA"/>
        </w:rPr>
        <w:t>Mjesto i datum prijave:</w:t>
      </w:r>
    </w:p>
    <w:p w14:paraId="5ACE9EAB" w14:textId="77777777" w:rsidR="00F72E0B" w:rsidRPr="00F72E0B" w:rsidRDefault="00F72E0B" w:rsidP="00F72E0B">
      <w:pPr>
        <w:rPr>
          <w:rFonts w:eastAsia="Calibri"/>
          <w:b/>
          <w:bCs/>
          <w:noProof/>
          <w:lang w:val="sr-Latn-CS"/>
        </w:rPr>
      </w:pPr>
    </w:p>
    <w:p w14:paraId="4B25673C" w14:textId="15DB351C" w:rsidR="00F33C16" w:rsidRPr="00F72E0B" w:rsidRDefault="00F33C16" w:rsidP="00F72E0B"/>
    <w:sectPr w:rsidR="00F33C16" w:rsidRPr="00F72E0B" w:rsidSect="007B158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260" w:right="1440" w:bottom="1440" w:left="1440" w:header="144" w:footer="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3ED18E" w14:textId="77777777" w:rsidR="00BA04BF" w:rsidRDefault="00BA04BF" w:rsidP="008F43EA">
      <w:r>
        <w:separator/>
      </w:r>
    </w:p>
  </w:endnote>
  <w:endnote w:type="continuationSeparator" w:id="0">
    <w:p w14:paraId="10AC4169" w14:textId="77777777" w:rsidR="00BA04BF" w:rsidRDefault="00BA04BF" w:rsidP="008F4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Raleway">
    <w:altName w:val="Corbel"/>
    <w:charset w:val="4D"/>
    <w:family w:val="swiss"/>
    <w:pitch w:val="variable"/>
    <w:sig w:usb0="00000001" w:usb1="5000205B" w:usb2="00000000" w:usb3="00000000" w:csb0="00000097" w:csb1="00000000"/>
  </w:font>
  <w:font w:name="Raleway SemiBold">
    <w:altName w:val="Franklin Gothic Demi"/>
    <w:charset w:val="4D"/>
    <w:family w:val="swiss"/>
    <w:pitch w:val="variable"/>
    <w:sig w:usb0="00000001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06F22E" w14:textId="77777777" w:rsidR="000E096B" w:rsidRDefault="000E09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DF8181" w14:textId="62256CF6" w:rsidR="008F43EA" w:rsidRPr="008F43EA" w:rsidRDefault="008F43EA" w:rsidP="008F43EA">
    <w:pPr>
      <w:pStyle w:val="Footer"/>
      <w:tabs>
        <w:tab w:val="clear" w:pos="4680"/>
        <w:tab w:val="clear" w:pos="9360"/>
        <w:tab w:val="left" w:pos="514"/>
      </w:tabs>
      <w:rPr>
        <w:rFonts w:ascii="Raleway" w:hAnsi="Raleway"/>
        <w:noProof/>
        <w:color w:val="273D74"/>
      </w:rPr>
    </w:pPr>
    <w:r w:rsidRPr="008F43EA">
      <w:rPr>
        <w:rFonts w:ascii="Raleway" w:hAnsi="Raleway"/>
        <w:noProof/>
        <w:color w:val="273D74"/>
      </w:rPr>
      <w:drawing>
        <wp:anchor distT="0" distB="0" distL="114300" distR="114300" simplePos="0" relativeHeight="251658240" behindDoc="1" locked="0" layoutInCell="1" allowOverlap="1" wp14:anchorId="2795B243" wp14:editId="165010CF">
          <wp:simplePos x="0" y="0"/>
          <wp:positionH relativeFrom="column">
            <wp:posOffset>5353050</wp:posOffset>
          </wp:positionH>
          <wp:positionV relativeFrom="page">
            <wp:posOffset>9497023</wp:posOffset>
          </wp:positionV>
          <wp:extent cx="1607185" cy="1716442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4623" cy="17243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56041">
      <w:rPr>
        <w:rFonts w:ascii="Raleway" w:hAnsi="Raleway"/>
        <w:noProof/>
        <w:color w:val="273D74"/>
      </w:rPr>
      <w:t>Sima Barovića 2</w:t>
    </w:r>
    <w:r w:rsidR="00AD1643">
      <w:rPr>
        <w:rFonts w:ascii="Raleway" w:hAnsi="Raleway"/>
        <w:noProof/>
        <w:color w:val="273D74"/>
      </w:rPr>
      <w:t>4</w:t>
    </w:r>
    <w:r w:rsidR="00B338EF">
      <w:rPr>
        <w:rFonts w:ascii="Raleway" w:hAnsi="Raleway"/>
        <w:noProof/>
        <w:color w:val="273D74"/>
      </w:rPr>
      <w:t xml:space="preserve">, </w:t>
    </w:r>
    <w:r w:rsidR="00016025">
      <w:rPr>
        <w:rFonts w:ascii="Raleway" w:hAnsi="Raleway"/>
        <w:noProof/>
        <w:color w:val="273D74"/>
      </w:rPr>
      <w:t xml:space="preserve">lamela 2/I </w:t>
    </w:r>
    <w:r w:rsidR="00B338EF">
      <w:rPr>
        <w:rFonts w:ascii="Raleway" w:hAnsi="Raleway"/>
        <w:noProof/>
        <w:color w:val="273D74"/>
      </w:rPr>
      <w:t>81</w:t>
    </w:r>
    <w:r w:rsidRPr="008F43EA">
      <w:rPr>
        <w:rFonts w:ascii="Raleway" w:hAnsi="Raleway"/>
        <w:noProof/>
        <w:color w:val="273D74"/>
      </w:rPr>
      <w:t xml:space="preserve"> 000 Podgorica, Crna Gora</w:t>
    </w:r>
  </w:p>
  <w:p w14:paraId="497830A4" w14:textId="111E5CD7" w:rsidR="008F43EA" w:rsidRPr="008F43EA" w:rsidRDefault="008F43EA" w:rsidP="008F43EA">
    <w:pPr>
      <w:pStyle w:val="Footer"/>
      <w:tabs>
        <w:tab w:val="clear" w:pos="4680"/>
        <w:tab w:val="clear" w:pos="9360"/>
        <w:tab w:val="left" w:pos="514"/>
      </w:tabs>
      <w:rPr>
        <w:rFonts w:ascii="Raleway" w:hAnsi="Raleway"/>
        <w:noProof/>
        <w:color w:val="273D74"/>
      </w:rPr>
    </w:pPr>
    <w:r w:rsidRPr="008F43EA">
      <w:rPr>
        <w:rFonts w:ascii="Raleway SemiBold" w:hAnsi="Raleway SemiBold"/>
        <w:b/>
        <w:noProof/>
        <w:color w:val="273D74"/>
      </w:rPr>
      <w:t>tel/fax</w:t>
    </w:r>
    <w:r w:rsidRPr="008F43EA">
      <w:rPr>
        <w:rFonts w:ascii="Raleway" w:hAnsi="Raleway"/>
        <w:noProof/>
        <w:color w:val="273D74"/>
      </w:rPr>
      <w:t>: +382 21</w:t>
    </w:r>
    <w:r w:rsidR="00016025">
      <w:rPr>
        <w:rFonts w:ascii="Raleway" w:hAnsi="Raleway"/>
        <w:noProof/>
        <w:color w:val="273D74"/>
      </w:rPr>
      <w:t>9-120, 219-121, 219-860</w:t>
    </w:r>
  </w:p>
  <w:p w14:paraId="22EEEA4F" w14:textId="77777777" w:rsidR="008F43EA" w:rsidRPr="008F43EA" w:rsidRDefault="008F43EA" w:rsidP="008F43EA">
    <w:pPr>
      <w:pStyle w:val="Footer"/>
      <w:tabs>
        <w:tab w:val="clear" w:pos="4680"/>
        <w:tab w:val="clear" w:pos="9360"/>
        <w:tab w:val="left" w:pos="514"/>
      </w:tabs>
      <w:rPr>
        <w:rFonts w:ascii="Raleway" w:hAnsi="Raleway"/>
      </w:rPr>
    </w:pPr>
    <w:r w:rsidRPr="008F43EA">
      <w:rPr>
        <w:rFonts w:ascii="Raleway SemiBold" w:hAnsi="Raleway SemiBold"/>
        <w:b/>
        <w:noProof/>
        <w:color w:val="273D74"/>
      </w:rPr>
      <w:t>e-mail:</w:t>
    </w:r>
    <w:r w:rsidRPr="008F43EA">
      <w:rPr>
        <w:rFonts w:ascii="Raleway" w:hAnsi="Raleway"/>
        <w:noProof/>
        <w:color w:val="273D74"/>
      </w:rPr>
      <w:t xml:space="preserve"> </w:t>
    </w:r>
    <w:hyperlink r:id="rId2" w:history="1">
      <w:r w:rsidRPr="008F43EA">
        <w:rPr>
          <w:rStyle w:val="Hyperlink"/>
          <w:rFonts w:ascii="Raleway" w:hAnsi="Raleway"/>
          <w:noProof/>
          <w:color w:val="273D74"/>
        </w:rPr>
        <w:t>crnvo@crnvo.me</w:t>
      </w:r>
    </w:hyperlink>
    <w:r w:rsidRPr="008F43EA">
      <w:rPr>
        <w:rFonts w:ascii="Raleway" w:hAnsi="Raleway"/>
        <w:noProof/>
        <w:color w:val="273D74"/>
      </w:rPr>
      <w:t xml:space="preserve"> I </w:t>
    </w:r>
    <w:r w:rsidRPr="008F43EA">
      <w:rPr>
        <w:rFonts w:ascii="Raleway SemiBold" w:hAnsi="Raleway SemiBold"/>
        <w:b/>
        <w:noProof/>
        <w:color w:val="273D74"/>
      </w:rPr>
      <w:t>web site</w:t>
    </w:r>
    <w:r w:rsidRPr="008F43EA">
      <w:rPr>
        <w:rFonts w:ascii="Raleway" w:hAnsi="Raleway"/>
        <w:noProof/>
        <w:color w:val="273D74"/>
      </w:rPr>
      <w:t>: www.crnvo.me</w:t>
    </w:r>
  </w:p>
  <w:p w14:paraId="429F8D4D" w14:textId="77777777" w:rsidR="008F43EA" w:rsidRPr="008F43EA" w:rsidRDefault="008F43EA">
    <w:pPr>
      <w:pStyle w:val="Footer"/>
      <w:rPr>
        <w:rFonts w:ascii="Raleway" w:hAnsi="Raleway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E5624E" w14:textId="77777777" w:rsidR="000E096B" w:rsidRDefault="000E09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A8D4AE" w14:textId="77777777" w:rsidR="00BA04BF" w:rsidRDefault="00BA04BF" w:rsidP="008F43EA">
      <w:r>
        <w:separator/>
      </w:r>
    </w:p>
  </w:footnote>
  <w:footnote w:type="continuationSeparator" w:id="0">
    <w:p w14:paraId="300BD60D" w14:textId="77777777" w:rsidR="00BA04BF" w:rsidRDefault="00BA04BF" w:rsidP="008F43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8497B7" w14:textId="77777777" w:rsidR="000E096B" w:rsidRDefault="000E09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307CF1" w14:textId="683E611B" w:rsidR="00FC73AE" w:rsidRPr="007B158D" w:rsidRDefault="007B158D" w:rsidP="007B158D">
    <w:pPr>
      <w:rPr>
        <w:b/>
        <w:sz w:val="22"/>
        <w:szCs w:val="22"/>
        <w:lang w:val="sr-Latn-ME"/>
      </w:rPr>
    </w:pPr>
    <w:r w:rsidRPr="008F43EA">
      <w:rPr>
        <w:noProof/>
      </w:rPr>
      <w:drawing>
        <wp:anchor distT="0" distB="0" distL="114300" distR="114300" simplePos="0" relativeHeight="251659264" behindDoc="1" locked="0" layoutInCell="1" allowOverlap="1" wp14:anchorId="1F5DD386" wp14:editId="3BBADF7D">
          <wp:simplePos x="0" y="0"/>
          <wp:positionH relativeFrom="margin">
            <wp:posOffset>3667125</wp:posOffset>
          </wp:positionH>
          <wp:positionV relativeFrom="paragraph">
            <wp:posOffset>60960</wp:posOffset>
          </wp:positionV>
          <wp:extent cx="2276475" cy="404317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0152" cy="4049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sz w:val="22"/>
        <w:szCs w:val="22"/>
        <w:lang w:val="sr-Latn-ME"/>
      </w:rPr>
      <w:t xml:space="preserve">                                              </w:t>
    </w:r>
    <w:r w:rsidR="00437D04">
      <w:rPr>
        <w:rFonts w:asciiTheme="minorHAnsi" w:hAnsiTheme="minorHAnsi" w:cstheme="minorHAnsi"/>
        <w:b/>
        <w:sz w:val="16"/>
        <w:szCs w:val="16"/>
        <w:lang w:val="sr-Latn-ME"/>
      </w:rPr>
      <w:t xml:space="preserve"> </w:t>
    </w:r>
    <w:r w:rsidR="00FC73AE">
      <w:rPr>
        <w:rFonts w:asciiTheme="minorHAnsi" w:hAnsiTheme="minorHAnsi" w:cstheme="minorHAnsi"/>
        <w:b/>
        <w:sz w:val="16"/>
        <w:szCs w:val="16"/>
        <w:lang w:val="sr-Latn-ME"/>
      </w:rPr>
      <w:t xml:space="preserve"> </w:t>
    </w:r>
  </w:p>
  <w:p w14:paraId="430CEE48" w14:textId="6F4B7009" w:rsidR="00656041" w:rsidRPr="000E33B3" w:rsidRDefault="00656041" w:rsidP="00656041">
    <w:pPr>
      <w:tabs>
        <w:tab w:val="center" w:pos="4680"/>
        <w:tab w:val="right" w:pos="9360"/>
      </w:tabs>
      <w:rPr>
        <w:i/>
        <w:sz w:val="20"/>
        <w:szCs w:val="20"/>
        <w:lang w:val="sr-Latn-BA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34CC345" wp14:editId="0B1C999A">
          <wp:simplePos x="0" y="0"/>
          <wp:positionH relativeFrom="margin">
            <wp:posOffset>-285750</wp:posOffset>
          </wp:positionH>
          <wp:positionV relativeFrom="paragraph">
            <wp:posOffset>1905</wp:posOffset>
          </wp:positionV>
          <wp:extent cx="685800" cy="455295"/>
          <wp:effectExtent l="0" t="0" r="0" b="190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u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" cy="4552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E33B3">
      <w:rPr>
        <w:i/>
        <w:sz w:val="20"/>
        <w:szCs w:val="20"/>
        <w:lang w:val="sr-Latn-BA"/>
      </w:rPr>
      <w:t xml:space="preserve">Projekat ,,Resursni centar </w:t>
    </w:r>
  </w:p>
  <w:p w14:paraId="03A9A501" w14:textId="77777777" w:rsidR="000E096B" w:rsidRDefault="00656041" w:rsidP="000E096B">
    <w:pPr>
      <w:tabs>
        <w:tab w:val="center" w:pos="4680"/>
        <w:tab w:val="right" w:pos="9360"/>
      </w:tabs>
      <w:rPr>
        <w:i/>
        <w:sz w:val="20"/>
        <w:szCs w:val="20"/>
        <w:lang w:val="sr-Latn-BA"/>
      </w:rPr>
    </w:pPr>
    <w:r w:rsidRPr="000E33B3">
      <w:rPr>
        <w:i/>
        <w:sz w:val="20"/>
        <w:szCs w:val="20"/>
        <w:lang w:val="sr-Latn-BA"/>
      </w:rPr>
      <w:t xml:space="preserve">za organizacije civilnog društva – faza II“    </w:t>
    </w:r>
  </w:p>
  <w:p w14:paraId="1D0A1F63" w14:textId="3F964A35" w:rsidR="008F43EA" w:rsidRPr="000E096B" w:rsidRDefault="00656041" w:rsidP="000E096B">
    <w:pPr>
      <w:tabs>
        <w:tab w:val="center" w:pos="4680"/>
        <w:tab w:val="right" w:pos="9360"/>
      </w:tabs>
      <w:rPr>
        <w:i/>
        <w:sz w:val="20"/>
        <w:szCs w:val="20"/>
        <w:lang w:val="sr-Latn-BA"/>
      </w:rPr>
    </w:pPr>
    <w:bookmarkStart w:id="0" w:name="_GoBack"/>
    <w:bookmarkEnd w:id="0"/>
    <w:r w:rsidRPr="000E33B3">
      <w:rPr>
        <w:i/>
        <w:sz w:val="20"/>
        <w:szCs w:val="20"/>
        <w:lang w:val="sr-Latn-BA"/>
      </w:rPr>
      <w:t xml:space="preserve"> finansijski je  podržan od strane Evropske unije</w:t>
    </w:r>
  </w:p>
  <w:p w14:paraId="2E70BA43" w14:textId="35A66206" w:rsidR="00914FD5" w:rsidRDefault="00914FD5">
    <w:pPr>
      <w:pStyle w:val="Header"/>
    </w:pPr>
  </w:p>
  <w:p w14:paraId="4B0B572C" w14:textId="0D1C0868" w:rsidR="00914FD5" w:rsidRDefault="00914FD5">
    <w:pPr>
      <w:pStyle w:val="Header"/>
    </w:pPr>
  </w:p>
  <w:p w14:paraId="077B33F5" w14:textId="097DF7EF" w:rsidR="00914FD5" w:rsidRDefault="00914F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B9AE38" w14:textId="77777777" w:rsidR="000E096B" w:rsidRDefault="000E09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7E19FB"/>
    <w:multiLevelType w:val="multilevel"/>
    <w:tmpl w:val="109C74FE"/>
    <w:lvl w:ilvl="0">
      <w:start w:val="1"/>
      <w:numFmt w:val="upperRoman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9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upperLetter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EC930B4"/>
    <w:multiLevelType w:val="hybridMultilevel"/>
    <w:tmpl w:val="55C82A38"/>
    <w:lvl w:ilvl="0" w:tplc="1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B367C9F"/>
    <w:multiLevelType w:val="hybridMultilevel"/>
    <w:tmpl w:val="D1C63650"/>
    <w:lvl w:ilvl="0" w:tplc="0409000F">
      <w:start w:val="1"/>
      <w:numFmt w:val="decimal"/>
      <w:lvlText w:val="%1."/>
      <w:lvlJc w:val="left"/>
      <w:pPr>
        <w:ind w:left="774" w:hanging="360"/>
      </w:pPr>
    </w:lvl>
    <w:lvl w:ilvl="1" w:tplc="04090019" w:tentative="1">
      <w:start w:val="1"/>
      <w:numFmt w:val="lowerLetter"/>
      <w:lvlText w:val="%2."/>
      <w:lvlJc w:val="left"/>
      <w:pPr>
        <w:ind w:left="1494" w:hanging="360"/>
      </w:pPr>
    </w:lvl>
    <w:lvl w:ilvl="2" w:tplc="0409001B" w:tentative="1">
      <w:start w:val="1"/>
      <w:numFmt w:val="lowerRoman"/>
      <w:lvlText w:val="%3."/>
      <w:lvlJc w:val="right"/>
      <w:pPr>
        <w:ind w:left="2214" w:hanging="180"/>
      </w:pPr>
    </w:lvl>
    <w:lvl w:ilvl="3" w:tplc="0409000F" w:tentative="1">
      <w:start w:val="1"/>
      <w:numFmt w:val="decimal"/>
      <w:lvlText w:val="%4."/>
      <w:lvlJc w:val="left"/>
      <w:pPr>
        <w:ind w:left="2934" w:hanging="360"/>
      </w:pPr>
    </w:lvl>
    <w:lvl w:ilvl="4" w:tplc="04090019" w:tentative="1">
      <w:start w:val="1"/>
      <w:numFmt w:val="lowerLetter"/>
      <w:lvlText w:val="%5."/>
      <w:lvlJc w:val="left"/>
      <w:pPr>
        <w:ind w:left="3654" w:hanging="360"/>
      </w:pPr>
    </w:lvl>
    <w:lvl w:ilvl="5" w:tplc="0409001B" w:tentative="1">
      <w:start w:val="1"/>
      <w:numFmt w:val="lowerRoman"/>
      <w:lvlText w:val="%6."/>
      <w:lvlJc w:val="right"/>
      <w:pPr>
        <w:ind w:left="4374" w:hanging="180"/>
      </w:pPr>
    </w:lvl>
    <w:lvl w:ilvl="6" w:tplc="0409000F" w:tentative="1">
      <w:start w:val="1"/>
      <w:numFmt w:val="decimal"/>
      <w:lvlText w:val="%7."/>
      <w:lvlJc w:val="left"/>
      <w:pPr>
        <w:ind w:left="5094" w:hanging="360"/>
      </w:pPr>
    </w:lvl>
    <w:lvl w:ilvl="7" w:tplc="04090019" w:tentative="1">
      <w:start w:val="1"/>
      <w:numFmt w:val="lowerLetter"/>
      <w:lvlText w:val="%8."/>
      <w:lvlJc w:val="left"/>
      <w:pPr>
        <w:ind w:left="5814" w:hanging="360"/>
      </w:pPr>
    </w:lvl>
    <w:lvl w:ilvl="8" w:tplc="04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3" w15:restartNumberingAfterBreak="0">
    <w:nsid w:val="453E2879"/>
    <w:multiLevelType w:val="hybridMultilevel"/>
    <w:tmpl w:val="CF242260"/>
    <w:lvl w:ilvl="0" w:tplc="ACD2A4E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FD3393"/>
    <w:multiLevelType w:val="hybridMultilevel"/>
    <w:tmpl w:val="D7266898"/>
    <w:lvl w:ilvl="0" w:tplc="2EE0B1E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980B2E"/>
    <w:multiLevelType w:val="hybridMultilevel"/>
    <w:tmpl w:val="2676E1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B61DD9"/>
    <w:multiLevelType w:val="hybridMultilevel"/>
    <w:tmpl w:val="95AEA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B41FB0"/>
    <w:multiLevelType w:val="hybridMultilevel"/>
    <w:tmpl w:val="32DA1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7838D4"/>
    <w:multiLevelType w:val="hybridMultilevel"/>
    <w:tmpl w:val="42ECD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7A9F62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B805F1"/>
    <w:multiLevelType w:val="hybridMultilevel"/>
    <w:tmpl w:val="2946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8"/>
  </w:num>
  <w:num w:numId="5">
    <w:abstractNumId w:val="9"/>
  </w:num>
  <w:num w:numId="6">
    <w:abstractNumId w:val="3"/>
  </w:num>
  <w:num w:numId="7">
    <w:abstractNumId w:val="4"/>
  </w:num>
  <w:num w:numId="8">
    <w:abstractNumId w:val="2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MjI2MDc1tzA3MTBQ0lEKTi0uzszPAykwrAUApGafdSwAAAA="/>
  </w:docVars>
  <w:rsids>
    <w:rsidRoot w:val="008F43EA"/>
    <w:rsid w:val="00012035"/>
    <w:rsid w:val="00016025"/>
    <w:rsid w:val="00017B92"/>
    <w:rsid w:val="00050179"/>
    <w:rsid w:val="00061A43"/>
    <w:rsid w:val="00070E68"/>
    <w:rsid w:val="0008547E"/>
    <w:rsid w:val="000854ED"/>
    <w:rsid w:val="0008795C"/>
    <w:rsid w:val="000B2048"/>
    <w:rsid w:val="000E07C4"/>
    <w:rsid w:val="000E096B"/>
    <w:rsid w:val="0011502B"/>
    <w:rsid w:val="00131AB6"/>
    <w:rsid w:val="001338E5"/>
    <w:rsid w:val="00163266"/>
    <w:rsid w:val="00194248"/>
    <w:rsid w:val="001959BD"/>
    <w:rsid w:val="001A0078"/>
    <w:rsid w:val="001A40DD"/>
    <w:rsid w:val="001F4F2F"/>
    <w:rsid w:val="001F69E1"/>
    <w:rsid w:val="00216093"/>
    <w:rsid w:val="00222302"/>
    <w:rsid w:val="00245E17"/>
    <w:rsid w:val="0026067F"/>
    <w:rsid w:val="002A5336"/>
    <w:rsid w:val="002B53B7"/>
    <w:rsid w:val="002C7F9F"/>
    <w:rsid w:val="002D39D8"/>
    <w:rsid w:val="002E50D6"/>
    <w:rsid w:val="002E62C1"/>
    <w:rsid w:val="002F222D"/>
    <w:rsid w:val="002F372E"/>
    <w:rsid w:val="0030691F"/>
    <w:rsid w:val="00320054"/>
    <w:rsid w:val="00330F73"/>
    <w:rsid w:val="003350D3"/>
    <w:rsid w:val="00335653"/>
    <w:rsid w:val="00392D07"/>
    <w:rsid w:val="003A2FE7"/>
    <w:rsid w:val="003C3265"/>
    <w:rsid w:val="003D0EC9"/>
    <w:rsid w:val="003F67F2"/>
    <w:rsid w:val="00400F31"/>
    <w:rsid w:val="004079F5"/>
    <w:rsid w:val="00437D04"/>
    <w:rsid w:val="004455CA"/>
    <w:rsid w:val="00454006"/>
    <w:rsid w:val="00462B07"/>
    <w:rsid w:val="00463967"/>
    <w:rsid w:val="00484065"/>
    <w:rsid w:val="004D669C"/>
    <w:rsid w:val="00505377"/>
    <w:rsid w:val="00507C09"/>
    <w:rsid w:val="00510178"/>
    <w:rsid w:val="00575484"/>
    <w:rsid w:val="00590415"/>
    <w:rsid w:val="005B242C"/>
    <w:rsid w:val="005E31C3"/>
    <w:rsid w:val="00600DD7"/>
    <w:rsid w:val="00630D6F"/>
    <w:rsid w:val="00647E24"/>
    <w:rsid w:val="00656041"/>
    <w:rsid w:val="00666BAB"/>
    <w:rsid w:val="006911BF"/>
    <w:rsid w:val="006C7AE1"/>
    <w:rsid w:val="006E4000"/>
    <w:rsid w:val="0072208F"/>
    <w:rsid w:val="0077355B"/>
    <w:rsid w:val="00796980"/>
    <w:rsid w:val="007A3C3E"/>
    <w:rsid w:val="007B158D"/>
    <w:rsid w:val="007B74D7"/>
    <w:rsid w:val="007E6A7D"/>
    <w:rsid w:val="007F39FA"/>
    <w:rsid w:val="00846C9C"/>
    <w:rsid w:val="00885F8C"/>
    <w:rsid w:val="0089217C"/>
    <w:rsid w:val="008948FD"/>
    <w:rsid w:val="008C2263"/>
    <w:rsid w:val="008F0412"/>
    <w:rsid w:val="008F43EA"/>
    <w:rsid w:val="009007A3"/>
    <w:rsid w:val="00914FD5"/>
    <w:rsid w:val="00930275"/>
    <w:rsid w:val="00937ABE"/>
    <w:rsid w:val="009475ED"/>
    <w:rsid w:val="00947F8D"/>
    <w:rsid w:val="009517C0"/>
    <w:rsid w:val="00961349"/>
    <w:rsid w:val="0097131F"/>
    <w:rsid w:val="009735D7"/>
    <w:rsid w:val="009B367C"/>
    <w:rsid w:val="009B79E4"/>
    <w:rsid w:val="00A14320"/>
    <w:rsid w:val="00A569C5"/>
    <w:rsid w:val="00A64205"/>
    <w:rsid w:val="00A7391B"/>
    <w:rsid w:val="00A812F1"/>
    <w:rsid w:val="00A95AA2"/>
    <w:rsid w:val="00AD1643"/>
    <w:rsid w:val="00AE4E01"/>
    <w:rsid w:val="00B338EF"/>
    <w:rsid w:val="00B36DE2"/>
    <w:rsid w:val="00B61426"/>
    <w:rsid w:val="00B7393A"/>
    <w:rsid w:val="00B75485"/>
    <w:rsid w:val="00B875FE"/>
    <w:rsid w:val="00B9656C"/>
    <w:rsid w:val="00BA04BF"/>
    <w:rsid w:val="00BB41B7"/>
    <w:rsid w:val="00BB5A09"/>
    <w:rsid w:val="00BD18DD"/>
    <w:rsid w:val="00BE5E69"/>
    <w:rsid w:val="00BF55A6"/>
    <w:rsid w:val="00BF571E"/>
    <w:rsid w:val="00BF6AC1"/>
    <w:rsid w:val="00C10FE3"/>
    <w:rsid w:val="00C52470"/>
    <w:rsid w:val="00C870A5"/>
    <w:rsid w:val="00CA3E62"/>
    <w:rsid w:val="00CB771E"/>
    <w:rsid w:val="00CD0999"/>
    <w:rsid w:val="00D46A2C"/>
    <w:rsid w:val="00D86652"/>
    <w:rsid w:val="00DA3856"/>
    <w:rsid w:val="00DE78B2"/>
    <w:rsid w:val="00E116B4"/>
    <w:rsid w:val="00E13B1D"/>
    <w:rsid w:val="00E14A44"/>
    <w:rsid w:val="00E262A1"/>
    <w:rsid w:val="00E50772"/>
    <w:rsid w:val="00E77884"/>
    <w:rsid w:val="00F31540"/>
    <w:rsid w:val="00F33C16"/>
    <w:rsid w:val="00F40BE2"/>
    <w:rsid w:val="00F62437"/>
    <w:rsid w:val="00F72E0B"/>
    <w:rsid w:val="00F81E15"/>
    <w:rsid w:val="00F907E6"/>
    <w:rsid w:val="00FB2A1A"/>
    <w:rsid w:val="00FC73AE"/>
    <w:rsid w:val="00FD1AFF"/>
    <w:rsid w:val="00FE3F27"/>
    <w:rsid w:val="00FF6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04C594"/>
  <w14:defaultImageDpi w14:val="32767"/>
  <w15:docId w15:val="{064C3385-132F-41CF-A0FE-B424CE845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18DD"/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43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43EA"/>
  </w:style>
  <w:style w:type="paragraph" w:styleId="Footer">
    <w:name w:val="footer"/>
    <w:basedOn w:val="Normal"/>
    <w:link w:val="FooterChar"/>
    <w:uiPriority w:val="99"/>
    <w:unhideWhenUsed/>
    <w:rsid w:val="008F43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3EA"/>
  </w:style>
  <w:style w:type="character" w:styleId="Hyperlink">
    <w:name w:val="Hyperlink"/>
    <w:basedOn w:val="DefaultParagraphFont"/>
    <w:uiPriority w:val="99"/>
    <w:unhideWhenUsed/>
    <w:rsid w:val="008F43E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8F43E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5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5A6"/>
    <w:rPr>
      <w:rFonts w:ascii="Segoe UI" w:eastAsia="Times New Roman" w:hAnsi="Segoe UI" w:cs="Segoe UI"/>
      <w:sz w:val="18"/>
      <w:szCs w:val="18"/>
      <w:lang w:val="en-US"/>
    </w:rPr>
  </w:style>
  <w:style w:type="table" w:styleId="TableGrid">
    <w:name w:val="Table Grid"/>
    <w:basedOn w:val="TableNormal"/>
    <w:uiPriority w:val="39"/>
    <w:rsid w:val="00462B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2iqfc">
    <w:name w:val="y2iqfc"/>
    <w:rsid w:val="00914F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201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crnvo@crnvo.me" TargetMode="External"/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os Musovic</dc:creator>
  <cp:keywords/>
  <dc:description/>
  <cp:lastModifiedBy>d</cp:lastModifiedBy>
  <cp:revision>4</cp:revision>
  <cp:lastPrinted>2022-08-12T16:39:00Z</cp:lastPrinted>
  <dcterms:created xsi:type="dcterms:W3CDTF">2023-02-24T08:40:00Z</dcterms:created>
  <dcterms:modified xsi:type="dcterms:W3CDTF">2023-02-24T09:11:00Z</dcterms:modified>
</cp:coreProperties>
</file>